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53EE8" w14:textId="77777777" w:rsidR="00160BAA" w:rsidRPr="00160BAA" w:rsidRDefault="00160BAA" w:rsidP="00707540">
      <w:pPr>
        <w:jc w:val="center"/>
        <w:rPr>
          <w:b/>
          <w:color w:val="C00000"/>
          <w:sz w:val="14"/>
          <w:szCs w:val="44"/>
        </w:rPr>
      </w:pPr>
    </w:p>
    <w:p w14:paraId="30E247D3" w14:textId="5AA59656" w:rsidR="00707540" w:rsidRPr="00CB61B8" w:rsidRDefault="00707540" w:rsidP="00707540">
      <w:pPr>
        <w:jc w:val="center"/>
        <w:rPr>
          <w:color w:val="2E74B5" w:themeColor="accent1" w:themeShade="BF"/>
          <w:sz w:val="44"/>
          <w:szCs w:val="44"/>
        </w:rPr>
      </w:pPr>
      <w:r w:rsidRPr="0070535C">
        <w:rPr>
          <w:b/>
          <w:color w:val="C00000"/>
          <w:sz w:val="44"/>
          <w:szCs w:val="44"/>
        </w:rPr>
        <w:t xml:space="preserve">NABÍDKA STÁŽE NA </w:t>
      </w:r>
      <w:r w:rsidR="00B14CA7">
        <w:rPr>
          <w:b/>
          <w:color w:val="C00000"/>
          <w:sz w:val="44"/>
          <w:szCs w:val="44"/>
        </w:rPr>
        <w:t>UNIVERSITY OF THE NATIONAL EDUCATION COMMISSION</w:t>
      </w:r>
      <w:r>
        <w:rPr>
          <w:b/>
          <w:color w:val="C00000"/>
          <w:sz w:val="44"/>
          <w:szCs w:val="44"/>
        </w:rPr>
        <w:t xml:space="preserve"> </w:t>
      </w:r>
      <w:r w:rsidR="00B14CA7">
        <w:rPr>
          <w:b/>
          <w:color w:val="C00000"/>
          <w:sz w:val="44"/>
          <w:szCs w:val="44"/>
        </w:rPr>
        <w:br/>
      </w:r>
      <w:r>
        <w:rPr>
          <w:b/>
          <w:color w:val="C00000"/>
          <w:sz w:val="44"/>
          <w:szCs w:val="44"/>
        </w:rPr>
        <w:t>V KRAKOVĚ</w:t>
      </w:r>
    </w:p>
    <w:p w14:paraId="30C607D5" w14:textId="77777777" w:rsidR="00B14CA7" w:rsidRDefault="00B14CA7" w:rsidP="00707540">
      <w:pPr>
        <w:spacing w:before="120" w:after="0"/>
        <w:rPr>
          <w:b/>
        </w:rPr>
      </w:pPr>
    </w:p>
    <w:p w14:paraId="23CAB193" w14:textId="1CE5A3B5" w:rsidR="00707540" w:rsidRPr="00353CE0" w:rsidRDefault="00707540" w:rsidP="00707540">
      <w:pPr>
        <w:spacing w:before="120" w:after="0"/>
        <w:rPr>
          <w:b/>
        </w:rPr>
      </w:pPr>
      <w:r w:rsidRPr="00353CE0">
        <w:rPr>
          <w:b/>
        </w:rPr>
        <w:t xml:space="preserve">Kdo se může </w:t>
      </w:r>
      <w:r>
        <w:rPr>
          <w:b/>
        </w:rPr>
        <w:t xml:space="preserve">pobytu na </w:t>
      </w:r>
      <w:r>
        <w:rPr>
          <w:b/>
          <w:i/>
        </w:rPr>
        <w:t>Pedagogické Univerzitě v Krakově</w:t>
      </w:r>
      <w:r w:rsidRPr="00353CE0">
        <w:rPr>
          <w:b/>
        </w:rPr>
        <w:t xml:space="preserve"> zúčastnit?</w:t>
      </w:r>
    </w:p>
    <w:p w14:paraId="320B1E0F" w14:textId="7A8C366E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S</w:t>
      </w:r>
      <w:r w:rsidRPr="00DA3B5B">
        <w:t>tudent</w:t>
      </w:r>
      <w:r w:rsidR="00B14CA7">
        <w:t>ka či student</w:t>
      </w:r>
      <w:r w:rsidRPr="00DA3B5B">
        <w:t xml:space="preserve"> </w:t>
      </w:r>
      <w:r w:rsidRPr="00CC34E0">
        <w:t xml:space="preserve">prezenční formy bakalářského, </w:t>
      </w:r>
      <w:r>
        <w:t xml:space="preserve">nebo navazujícího </w:t>
      </w:r>
      <w:r w:rsidRPr="00CC34E0">
        <w:t xml:space="preserve">magisterského studia na </w:t>
      </w:r>
      <w:r>
        <w:t xml:space="preserve">Katedře společenských věd </w:t>
      </w:r>
      <w:proofErr w:type="spellStart"/>
      <w:r w:rsidRPr="00CC34E0">
        <w:t>PdF</w:t>
      </w:r>
      <w:proofErr w:type="spellEnd"/>
      <w:r w:rsidRPr="00CC34E0">
        <w:t xml:space="preserve"> UP</w:t>
      </w:r>
      <w:r w:rsidR="00B14CA7">
        <w:t xml:space="preserve"> </w:t>
      </w:r>
      <w:r w:rsidR="00160BAA">
        <w:br/>
      </w:r>
      <w:r w:rsidR="00B14CA7">
        <w:t xml:space="preserve">(popřípadě studentka/student jakéhokoli prezenčního studia na </w:t>
      </w:r>
      <w:proofErr w:type="spellStart"/>
      <w:r w:rsidR="00B14CA7">
        <w:t>PdF</w:t>
      </w:r>
      <w:proofErr w:type="spellEnd"/>
      <w:r w:rsidR="00B14CA7">
        <w:t xml:space="preserve"> UP v Olomouci)</w:t>
      </w:r>
    </w:p>
    <w:p w14:paraId="6F8CEE21" w14:textId="77777777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Vítána znalost anglického, či německého jazyka.</w:t>
      </w:r>
      <w:r w:rsidRPr="00B040B1">
        <w:t xml:space="preserve"> </w:t>
      </w:r>
    </w:p>
    <w:p w14:paraId="5717E7B2" w14:textId="77777777" w:rsidR="00B14CA7" w:rsidRDefault="00B14CA7" w:rsidP="00707540">
      <w:pPr>
        <w:spacing w:before="120" w:after="0"/>
        <w:rPr>
          <w:b/>
        </w:rPr>
      </w:pPr>
    </w:p>
    <w:p w14:paraId="493BE717" w14:textId="38274F3F" w:rsidR="00707540" w:rsidRPr="00353CE0" w:rsidRDefault="00707540" w:rsidP="00707540">
      <w:pPr>
        <w:spacing w:before="120" w:after="0"/>
        <w:rPr>
          <w:b/>
        </w:rPr>
      </w:pPr>
      <w:r>
        <w:rPr>
          <w:b/>
        </w:rPr>
        <w:t xml:space="preserve">Kdy se </w:t>
      </w:r>
      <w:r w:rsidRPr="00353CE0">
        <w:rPr>
          <w:b/>
        </w:rPr>
        <w:t xml:space="preserve">pobyt </w:t>
      </w:r>
      <w:r>
        <w:rPr>
          <w:b/>
        </w:rPr>
        <w:t>uskuteční</w:t>
      </w:r>
      <w:r w:rsidRPr="00353CE0">
        <w:rPr>
          <w:b/>
        </w:rPr>
        <w:t>?</w:t>
      </w:r>
    </w:p>
    <w:p w14:paraId="1A1D297C" w14:textId="2FFFAA35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Plánovaný termín realizace stáže je v říjnu/listopadu</w:t>
      </w:r>
      <w:r w:rsidRPr="004E35DF">
        <w:t xml:space="preserve"> 20</w:t>
      </w:r>
      <w:r w:rsidR="00770CAA">
        <w:t>2</w:t>
      </w:r>
      <w:r w:rsidR="00B14CA7">
        <w:t>4</w:t>
      </w:r>
      <w:r w:rsidRPr="004E35DF">
        <w:t>.</w:t>
      </w:r>
    </w:p>
    <w:p w14:paraId="613816DB" w14:textId="28E12D76" w:rsidR="004B5CAD" w:rsidRDefault="004B5CAD" w:rsidP="00707540">
      <w:pPr>
        <w:pStyle w:val="Odstavecseseznamem"/>
        <w:numPr>
          <w:ilvl w:val="0"/>
          <w:numId w:val="1"/>
        </w:numPr>
        <w:spacing w:before="120" w:after="0"/>
      </w:pPr>
      <w:r>
        <w:t xml:space="preserve">Předpokládaná délka stáže – </w:t>
      </w:r>
      <w:r w:rsidR="00160BAA">
        <w:t>4 týdny fyzického</w:t>
      </w:r>
      <w:r w:rsidR="00B14CA7">
        <w:t xml:space="preserve"> pobyt</w:t>
      </w:r>
      <w:r w:rsidR="00160BAA">
        <w:t>u</w:t>
      </w:r>
      <w:r>
        <w:t>.</w:t>
      </w:r>
    </w:p>
    <w:p w14:paraId="38E57A0F" w14:textId="77777777" w:rsidR="00B14CA7" w:rsidRDefault="00B14CA7" w:rsidP="00707540">
      <w:pPr>
        <w:spacing w:before="120" w:after="0"/>
        <w:rPr>
          <w:b/>
        </w:rPr>
      </w:pPr>
    </w:p>
    <w:p w14:paraId="6BCD4280" w14:textId="4B208043" w:rsidR="00707540" w:rsidRPr="00353CE0" w:rsidRDefault="00707540" w:rsidP="00707540">
      <w:pPr>
        <w:spacing w:before="120" w:after="0"/>
        <w:rPr>
          <w:b/>
        </w:rPr>
      </w:pPr>
      <w:r>
        <w:rPr>
          <w:b/>
        </w:rPr>
        <w:t xml:space="preserve">Kolik studentů se může pobytu účastnit? </w:t>
      </w:r>
    </w:p>
    <w:p w14:paraId="3C7D1B24" w14:textId="4D71469E" w:rsidR="00707540" w:rsidRDefault="004B5CAD" w:rsidP="00707540">
      <w:pPr>
        <w:pStyle w:val="Odstavecseseznamem"/>
        <w:numPr>
          <w:ilvl w:val="0"/>
          <w:numId w:val="1"/>
        </w:numPr>
        <w:spacing w:before="120" w:after="0"/>
      </w:pPr>
      <w:r>
        <w:t>S</w:t>
      </w:r>
      <w:r w:rsidR="00707540">
        <w:t>táž je určena pro</w:t>
      </w:r>
      <w:r w:rsidR="00B14CA7">
        <w:t xml:space="preserve"> maximálně 15</w:t>
      </w:r>
      <w:r w:rsidR="00707540" w:rsidRPr="004E35DF">
        <w:t xml:space="preserve"> studentů </w:t>
      </w:r>
      <w:proofErr w:type="spellStart"/>
      <w:r w:rsidR="00707540" w:rsidRPr="004E35DF">
        <w:t>PdF</w:t>
      </w:r>
      <w:proofErr w:type="spellEnd"/>
      <w:r w:rsidR="00707540" w:rsidRPr="004E35DF">
        <w:t xml:space="preserve"> UP</w:t>
      </w:r>
    </w:p>
    <w:p w14:paraId="4988F310" w14:textId="77777777" w:rsidR="00B14CA7" w:rsidRDefault="00B14CA7" w:rsidP="00707540">
      <w:pPr>
        <w:spacing w:before="120" w:after="0"/>
        <w:rPr>
          <w:b/>
        </w:rPr>
      </w:pPr>
    </w:p>
    <w:p w14:paraId="26870A9F" w14:textId="5688649E" w:rsidR="00707540" w:rsidRPr="007609A7" w:rsidRDefault="00707540" w:rsidP="00707540">
      <w:pPr>
        <w:spacing w:before="120" w:after="0"/>
        <w:rPr>
          <w:b/>
        </w:rPr>
      </w:pPr>
      <w:r w:rsidRPr="007609A7">
        <w:rPr>
          <w:b/>
        </w:rPr>
        <w:t>Jaká je náplň stáže?</w:t>
      </w:r>
    </w:p>
    <w:p w14:paraId="25AF47BC" w14:textId="69492075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Z</w:t>
      </w:r>
      <w:r w:rsidR="004B5CAD">
        <w:t>ískání kulturní, jazykové i odborné zkušenosti na zahraniční univerzitě.</w:t>
      </w:r>
    </w:p>
    <w:p w14:paraId="505FC632" w14:textId="75EFE66C" w:rsidR="00707540" w:rsidRDefault="00770CAA" w:rsidP="00707540">
      <w:pPr>
        <w:pStyle w:val="Odstavecseseznamem"/>
        <w:numPr>
          <w:ilvl w:val="0"/>
          <w:numId w:val="1"/>
        </w:numPr>
        <w:spacing w:before="120" w:after="0"/>
      </w:pPr>
      <w:r>
        <w:t>Ú</w:t>
      </w:r>
      <w:r w:rsidR="00707540" w:rsidRPr="00C120A5">
        <w:t xml:space="preserve">čast </w:t>
      </w:r>
      <w:r w:rsidR="00707540">
        <w:t>na přednáškách se zaměřením na oblasti: historie a společenských věd.</w:t>
      </w:r>
    </w:p>
    <w:p w14:paraId="05435046" w14:textId="0A81AC16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Poznávání města a jeho institucí, exkurze a další.</w:t>
      </w:r>
    </w:p>
    <w:p w14:paraId="2BB383C9" w14:textId="36B499A8" w:rsidR="004B5CAD" w:rsidRPr="00C97E7A" w:rsidRDefault="004B5CAD" w:rsidP="00707540">
      <w:pPr>
        <w:pStyle w:val="Odstavecseseznamem"/>
        <w:numPr>
          <w:ilvl w:val="0"/>
          <w:numId w:val="1"/>
        </w:numPr>
        <w:spacing w:before="120" w:after="0"/>
      </w:pPr>
      <w:r w:rsidRPr="004F541B">
        <w:t xml:space="preserve">Možnost získat </w:t>
      </w:r>
      <w:r w:rsidRPr="00160BAA">
        <w:rPr>
          <w:b/>
          <w:color w:val="C00000"/>
        </w:rPr>
        <w:t>3 kredity</w:t>
      </w:r>
      <w:r w:rsidRPr="004F541B">
        <w:t xml:space="preserve"> za</w:t>
      </w:r>
      <w:r w:rsidRPr="00C97E7A">
        <w:t xml:space="preserve"> zahraniční stáž.</w:t>
      </w:r>
    </w:p>
    <w:p w14:paraId="64E54BE9" w14:textId="77777777" w:rsidR="00160BAA" w:rsidRDefault="00160BAA" w:rsidP="00D20F5C">
      <w:pPr>
        <w:spacing w:before="120" w:after="0"/>
        <w:jc w:val="center"/>
        <w:rPr>
          <w:b/>
          <w:color w:val="C00000"/>
          <w:sz w:val="28"/>
        </w:rPr>
      </w:pPr>
    </w:p>
    <w:p w14:paraId="026B3452" w14:textId="6199D09F" w:rsidR="00707540" w:rsidRPr="00160BAA" w:rsidRDefault="00707540" w:rsidP="00D20F5C">
      <w:pPr>
        <w:spacing w:before="120" w:after="0"/>
        <w:jc w:val="center"/>
        <w:rPr>
          <w:b/>
          <w:sz w:val="28"/>
        </w:rPr>
      </w:pPr>
      <w:r w:rsidRPr="00160BAA">
        <w:rPr>
          <w:b/>
          <w:color w:val="C00000"/>
          <w:sz w:val="28"/>
        </w:rPr>
        <w:t>Každý úspěšně vybraný student dostane stipendiu</w:t>
      </w:r>
      <w:r w:rsidR="004F541B" w:rsidRPr="00160BAA">
        <w:rPr>
          <w:b/>
          <w:color w:val="C00000"/>
          <w:sz w:val="28"/>
        </w:rPr>
        <w:t xml:space="preserve">m na podporu studia v zahraničí, které pokryje náklady (viz níže) </w:t>
      </w:r>
      <w:r w:rsidRPr="00160BAA">
        <w:rPr>
          <w:b/>
          <w:color w:val="C00000"/>
          <w:sz w:val="28"/>
        </w:rPr>
        <w:t>a cestovní pojištění.</w:t>
      </w:r>
    </w:p>
    <w:p w14:paraId="72BC67AC" w14:textId="77777777" w:rsidR="00160BAA" w:rsidRDefault="00160BAA" w:rsidP="00707540">
      <w:pPr>
        <w:spacing w:before="120" w:after="0"/>
        <w:rPr>
          <w:b/>
        </w:rPr>
      </w:pPr>
    </w:p>
    <w:p w14:paraId="65C2EBAE" w14:textId="0C09E5AA" w:rsidR="00707540" w:rsidRPr="00353CE0" w:rsidRDefault="00707540" w:rsidP="00707540">
      <w:pPr>
        <w:spacing w:before="120" w:after="0"/>
        <w:rPr>
          <w:b/>
        </w:rPr>
      </w:pPr>
      <w:r>
        <w:rPr>
          <w:b/>
        </w:rPr>
        <w:t>Co bude hrazeno ze stipendia</w:t>
      </w:r>
      <w:r w:rsidRPr="00046365">
        <w:rPr>
          <w:b/>
        </w:rPr>
        <w:t>?</w:t>
      </w:r>
    </w:p>
    <w:p w14:paraId="01D84D68" w14:textId="7DB4BA68" w:rsidR="00707540" w:rsidRDefault="00707540" w:rsidP="0048734E">
      <w:pPr>
        <w:pStyle w:val="Odstavecseseznamem"/>
        <w:numPr>
          <w:ilvl w:val="0"/>
          <w:numId w:val="1"/>
        </w:numPr>
        <w:spacing w:before="120" w:after="0"/>
      </w:pPr>
      <w:r>
        <w:t>Cestovní náklady Olomouc – Krakov a zpět</w:t>
      </w:r>
      <w:r w:rsidR="00770CAA">
        <w:t>.</w:t>
      </w:r>
      <w:r>
        <w:t xml:space="preserve"> </w:t>
      </w:r>
    </w:p>
    <w:p w14:paraId="621E3511" w14:textId="19601435" w:rsidR="00707540" w:rsidRDefault="00707540" w:rsidP="0048734E">
      <w:pPr>
        <w:pStyle w:val="Odstavecseseznamem"/>
        <w:numPr>
          <w:ilvl w:val="0"/>
          <w:numId w:val="1"/>
        </w:numPr>
        <w:spacing w:before="120" w:after="0"/>
      </w:pPr>
      <w:r>
        <w:t>Ubytování</w:t>
      </w:r>
      <w:r w:rsidR="00770CAA">
        <w:t>.</w:t>
      </w:r>
      <w:r w:rsidR="004B5CAD">
        <w:t xml:space="preserve"> </w:t>
      </w:r>
    </w:p>
    <w:p w14:paraId="3BE6C66A" w14:textId="15F3E270" w:rsidR="00707540" w:rsidRPr="00D8343A" w:rsidRDefault="00707540" w:rsidP="0048734E">
      <w:pPr>
        <w:pStyle w:val="Odstavecseseznamem"/>
        <w:numPr>
          <w:ilvl w:val="0"/>
          <w:numId w:val="1"/>
        </w:numPr>
        <w:spacing w:before="120" w:after="0"/>
      </w:pPr>
      <w:r>
        <w:t>Příspěvek na MHD, vstupné do některých objektů, exkurze</w:t>
      </w:r>
      <w:r w:rsidR="00770CAA">
        <w:t>.</w:t>
      </w:r>
    </w:p>
    <w:p w14:paraId="1F5696F1" w14:textId="1ED5C8B6" w:rsidR="00707540" w:rsidRPr="00B4775D" w:rsidRDefault="00707540" w:rsidP="00707540">
      <w:pPr>
        <w:spacing w:before="120" w:after="0"/>
      </w:pPr>
      <w:r w:rsidRPr="00B4775D">
        <w:t>Další náklady</w:t>
      </w:r>
      <w:r w:rsidR="004B5CAD">
        <w:t xml:space="preserve"> v režii studenta</w:t>
      </w:r>
      <w:r w:rsidRPr="00B4775D">
        <w:t>:</w:t>
      </w:r>
    </w:p>
    <w:p w14:paraId="57E96B80" w14:textId="77777777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r>
        <w:t>Strava, individuální program</w:t>
      </w:r>
    </w:p>
    <w:p w14:paraId="30CDE012" w14:textId="5672C55A" w:rsidR="00707540" w:rsidRDefault="00707540" w:rsidP="00707540">
      <w:pPr>
        <w:spacing w:before="120" w:after="0"/>
        <w:rPr>
          <w:b/>
          <w:color w:val="C00000"/>
        </w:rPr>
      </w:pPr>
      <w:r>
        <w:rPr>
          <w:b/>
          <w:color w:val="C00000"/>
        </w:rPr>
        <w:t xml:space="preserve">Vzhledem k celkové výši nákladů na stáž je třeba počítat s finanční spoluúčastí ze strany </w:t>
      </w:r>
      <w:r w:rsidR="00B14CA7">
        <w:rPr>
          <w:b/>
          <w:color w:val="C00000"/>
        </w:rPr>
        <w:t>student</w:t>
      </w:r>
      <w:r w:rsidR="00160BAA">
        <w:rPr>
          <w:b/>
          <w:color w:val="C00000"/>
        </w:rPr>
        <w:t>a.</w:t>
      </w:r>
    </w:p>
    <w:p w14:paraId="7038FAC6" w14:textId="77777777" w:rsidR="00B14CA7" w:rsidRDefault="00B14CA7" w:rsidP="00707540">
      <w:pPr>
        <w:spacing w:before="120" w:after="0"/>
        <w:rPr>
          <w:b/>
        </w:rPr>
      </w:pPr>
    </w:p>
    <w:p w14:paraId="6D6D8073" w14:textId="77777777" w:rsidR="00B14CA7" w:rsidRDefault="00B14CA7" w:rsidP="00707540">
      <w:pPr>
        <w:spacing w:before="120" w:after="0"/>
        <w:rPr>
          <w:b/>
        </w:rPr>
      </w:pPr>
    </w:p>
    <w:p w14:paraId="6519F2D2" w14:textId="71EEB39D" w:rsidR="00707540" w:rsidRPr="00CA737B" w:rsidRDefault="00707540" w:rsidP="00707540">
      <w:pPr>
        <w:spacing w:before="120" w:after="0"/>
        <w:rPr>
          <w:b/>
        </w:rPr>
      </w:pPr>
      <w:r w:rsidRPr="00CA737B">
        <w:rPr>
          <w:b/>
        </w:rPr>
        <w:t>Kde získám další informace?</w:t>
      </w:r>
    </w:p>
    <w:p w14:paraId="2F854BCA" w14:textId="2BE9F311" w:rsidR="00707540" w:rsidRDefault="00707540" w:rsidP="00B14CA7">
      <w:pPr>
        <w:pStyle w:val="Odstavecseseznamem"/>
        <w:numPr>
          <w:ilvl w:val="0"/>
          <w:numId w:val="1"/>
        </w:numPr>
        <w:spacing w:before="120" w:after="0"/>
      </w:pPr>
      <w:r>
        <w:t>Obecné informace o Pedagogické Univerz</w:t>
      </w:r>
      <w:r w:rsidRPr="002678A3">
        <w:t>it</w:t>
      </w:r>
      <w:r>
        <w:t>ě v Krakově jsou přístupné na webových stránkách: https://</w:t>
      </w:r>
      <w:r w:rsidR="00B14CA7" w:rsidRPr="00B14CA7">
        <w:t>www.uken.krakow.pl/en/</w:t>
      </w:r>
      <w:r>
        <w:t>/</w:t>
      </w:r>
    </w:p>
    <w:p w14:paraId="27B954A2" w14:textId="77777777" w:rsidR="003948F0" w:rsidRPr="003948F0" w:rsidRDefault="00707540" w:rsidP="00707540">
      <w:pPr>
        <w:pStyle w:val="Odstavecseseznamem"/>
        <w:numPr>
          <w:ilvl w:val="0"/>
          <w:numId w:val="1"/>
        </w:numPr>
        <w:spacing w:before="120" w:after="0"/>
        <w:rPr>
          <w:b/>
        </w:rPr>
      </w:pPr>
      <w:r>
        <w:t>Katedra společenských věd: Tomáš Hubálek (tomas.hubalek</w:t>
      </w:r>
      <w:r>
        <w:rPr>
          <w:rFonts w:cstheme="minorHAnsi"/>
        </w:rPr>
        <w:t>@</w:t>
      </w:r>
      <w:r>
        <w:t>upol.cz)</w:t>
      </w:r>
      <w:r w:rsidR="003948F0">
        <w:t xml:space="preserve">; </w:t>
      </w:r>
    </w:p>
    <w:p w14:paraId="2741AAA0" w14:textId="77777777" w:rsidR="00707540" w:rsidRDefault="00707540" w:rsidP="00707540">
      <w:pPr>
        <w:pStyle w:val="Odstavecseseznamem"/>
        <w:numPr>
          <w:ilvl w:val="0"/>
          <w:numId w:val="1"/>
        </w:numPr>
        <w:spacing w:before="120" w:after="0"/>
      </w:pPr>
      <w:bookmarkStart w:id="0" w:name="_GoBack"/>
      <w:bookmarkEnd w:id="0"/>
      <w:r>
        <w:t xml:space="preserve">Ministerstvo zahraničí </w:t>
      </w:r>
      <w:r w:rsidRPr="00CC34E0">
        <w:t xml:space="preserve">ČR – </w:t>
      </w:r>
      <w:r>
        <w:t xml:space="preserve">podmínky pro </w:t>
      </w:r>
      <w:r w:rsidRPr="00CC34E0">
        <w:t>cestování</w:t>
      </w:r>
      <w:r>
        <w:t xml:space="preserve"> (h</w:t>
      </w:r>
      <w:r w:rsidRPr="00707540">
        <w:t>ttps://www.mzv.cz/</w:t>
      </w:r>
      <w:proofErr w:type="spellStart"/>
      <w:r w:rsidRPr="00707540">
        <w:t>jnp</w:t>
      </w:r>
      <w:proofErr w:type="spellEnd"/>
      <w:r w:rsidRPr="00707540">
        <w:t>/</w:t>
      </w:r>
      <w:proofErr w:type="spellStart"/>
      <w:r w:rsidRPr="00707540">
        <w:t>cz</w:t>
      </w:r>
      <w:proofErr w:type="spellEnd"/>
      <w:r w:rsidRPr="00707540">
        <w:t>/cestujeme/index.html</w:t>
      </w:r>
      <w:r>
        <w:t>)</w:t>
      </w:r>
    </w:p>
    <w:p w14:paraId="0400EE96" w14:textId="77777777" w:rsidR="00B93076" w:rsidRDefault="00B93076" w:rsidP="00707540">
      <w:pPr>
        <w:spacing w:before="120" w:after="0"/>
        <w:rPr>
          <w:b/>
        </w:rPr>
      </w:pPr>
    </w:p>
    <w:p w14:paraId="7EB8780A" w14:textId="6A0CB176" w:rsidR="00707540" w:rsidRPr="00353CE0" w:rsidRDefault="00707540" w:rsidP="00707540">
      <w:pPr>
        <w:spacing w:before="120" w:after="0"/>
        <w:rPr>
          <w:b/>
        </w:rPr>
      </w:pPr>
      <w:r w:rsidRPr="00353CE0">
        <w:rPr>
          <w:b/>
        </w:rPr>
        <w:t xml:space="preserve">Do kdy </w:t>
      </w:r>
      <w:r>
        <w:rPr>
          <w:b/>
        </w:rPr>
        <w:t xml:space="preserve">a jak </w:t>
      </w:r>
      <w:r w:rsidRPr="00353CE0">
        <w:rPr>
          <w:b/>
        </w:rPr>
        <w:t>se mohu přihlásit?</w:t>
      </w:r>
    </w:p>
    <w:p w14:paraId="05E208EE" w14:textId="4A62B9EE" w:rsidR="00707540" w:rsidRPr="00C97E7A" w:rsidRDefault="00707540" w:rsidP="00707540">
      <w:pPr>
        <w:pStyle w:val="Odstavecseseznamem"/>
        <w:numPr>
          <w:ilvl w:val="0"/>
          <w:numId w:val="1"/>
        </w:numPr>
        <w:spacing w:before="120" w:after="0"/>
        <w:rPr>
          <w:color w:val="FF0000"/>
        </w:rPr>
      </w:pPr>
      <w:r w:rsidRPr="00C97E7A">
        <w:rPr>
          <w:b/>
        </w:rPr>
        <w:t>Termín podání závazných přihlášek je dne</w:t>
      </w:r>
      <w:r w:rsidRPr="00C97E7A">
        <w:t xml:space="preserve"> </w:t>
      </w:r>
      <w:r w:rsidR="004F541B" w:rsidRPr="004F541B">
        <w:rPr>
          <w:b/>
          <w:color w:val="C00000"/>
        </w:rPr>
        <w:t>15</w:t>
      </w:r>
      <w:r w:rsidRPr="004F541B">
        <w:rPr>
          <w:b/>
          <w:color w:val="C00000"/>
        </w:rPr>
        <w:t>.</w:t>
      </w:r>
      <w:r w:rsidR="004F541B" w:rsidRPr="004F541B">
        <w:rPr>
          <w:b/>
          <w:color w:val="C00000"/>
        </w:rPr>
        <w:t xml:space="preserve"> 6.</w:t>
      </w:r>
      <w:r w:rsidRPr="004F541B">
        <w:rPr>
          <w:b/>
          <w:color w:val="C00000"/>
        </w:rPr>
        <w:t xml:space="preserve"> 202</w:t>
      </w:r>
      <w:r w:rsidR="00B14CA7" w:rsidRPr="004F541B">
        <w:rPr>
          <w:b/>
          <w:color w:val="C00000"/>
        </w:rPr>
        <w:t>4</w:t>
      </w:r>
      <w:r w:rsidRPr="004F541B">
        <w:rPr>
          <w:b/>
          <w:color w:val="C00000"/>
        </w:rPr>
        <w:t>.</w:t>
      </w:r>
      <w:r w:rsidRPr="00C97E7A">
        <w:rPr>
          <w:b/>
          <w:color w:val="FF0000"/>
        </w:rPr>
        <w:t xml:space="preserve"> </w:t>
      </w:r>
    </w:p>
    <w:p w14:paraId="4B7D3826" w14:textId="14993A80" w:rsidR="00707540" w:rsidRPr="004F541B" w:rsidRDefault="00770CAA" w:rsidP="00707540">
      <w:pPr>
        <w:pStyle w:val="Odstavecseseznamem"/>
        <w:numPr>
          <w:ilvl w:val="0"/>
          <w:numId w:val="1"/>
        </w:numPr>
        <w:spacing w:before="120" w:after="0"/>
        <w:rPr>
          <w:b/>
          <w:color w:val="C00000"/>
        </w:rPr>
      </w:pPr>
      <w:r>
        <w:rPr>
          <w:b/>
        </w:rPr>
        <w:t xml:space="preserve">Přihlášku </w:t>
      </w:r>
      <w:r w:rsidR="00707540" w:rsidRPr="00C97E7A">
        <w:rPr>
          <w:b/>
        </w:rPr>
        <w:t xml:space="preserve">posílejte </w:t>
      </w:r>
      <w:r w:rsidR="00707540" w:rsidRPr="004F541B">
        <w:rPr>
          <w:b/>
          <w:color w:val="C00000"/>
        </w:rPr>
        <w:t xml:space="preserve">e-mailem </w:t>
      </w:r>
      <w:r w:rsidR="00707540" w:rsidRPr="004F541B">
        <w:rPr>
          <w:b/>
        </w:rPr>
        <w:t>na adresu</w:t>
      </w:r>
      <w:r w:rsidR="00707540" w:rsidRPr="004F541B">
        <w:rPr>
          <w:b/>
          <w:color w:val="C00000"/>
        </w:rPr>
        <w:t xml:space="preserve"> tomas.hubalek@upol.cz.</w:t>
      </w:r>
    </w:p>
    <w:p w14:paraId="1DDFF1A8" w14:textId="28F84DD7" w:rsidR="00707540" w:rsidRPr="00D20F5C" w:rsidRDefault="00707540" w:rsidP="008665EF">
      <w:pPr>
        <w:pStyle w:val="Odstavecseseznamem"/>
        <w:spacing w:before="120" w:after="0"/>
        <w:ind w:left="644"/>
        <w:rPr>
          <w:highlight w:val="yellow"/>
        </w:rPr>
      </w:pPr>
    </w:p>
    <w:p w14:paraId="33468A6E" w14:textId="77777777" w:rsidR="00707540" w:rsidRDefault="00707540" w:rsidP="00707540">
      <w:pPr>
        <w:spacing w:before="120" w:after="0"/>
        <w:rPr>
          <w:b/>
        </w:rPr>
      </w:pPr>
    </w:p>
    <w:p w14:paraId="343973FB" w14:textId="3073A546" w:rsidR="00707540" w:rsidRPr="00083D05" w:rsidRDefault="004F541B" w:rsidP="00707540">
      <w:pPr>
        <w:spacing w:before="120" w:after="0"/>
        <w:rPr>
          <w:b/>
        </w:rPr>
      </w:pPr>
      <w:r>
        <w:rPr>
          <w:b/>
        </w:rPr>
        <w:t>P</w:t>
      </w:r>
      <w:r w:rsidR="00707540" w:rsidRPr="00083D05">
        <w:rPr>
          <w:b/>
        </w:rPr>
        <w:t xml:space="preserve">ovinné </w:t>
      </w:r>
      <w:r w:rsidR="00770CAA">
        <w:rPr>
          <w:b/>
        </w:rPr>
        <w:t>náležitosti</w:t>
      </w:r>
      <w:r w:rsidR="00707540" w:rsidRPr="00083D05">
        <w:rPr>
          <w:b/>
        </w:rPr>
        <w:t>:</w:t>
      </w:r>
    </w:p>
    <w:p w14:paraId="1B232BBE" w14:textId="4883CC68" w:rsidR="00707540" w:rsidRDefault="00707540" w:rsidP="00707540">
      <w:pPr>
        <w:pStyle w:val="Odstavecseseznamem"/>
        <w:numPr>
          <w:ilvl w:val="0"/>
          <w:numId w:val="2"/>
        </w:numPr>
        <w:spacing w:before="120" w:after="0"/>
      </w:pPr>
      <w:r>
        <w:t>řádně vyplněná a podepsaná závazná přihláška</w:t>
      </w:r>
    </w:p>
    <w:p w14:paraId="03458FAC" w14:textId="6F1101F2" w:rsidR="004F541B" w:rsidRDefault="004F541B" w:rsidP="00707540">
      <w:pPr>
        <w:pStyle w:val="Odstavecseseznamem"/>
        <w:numPr>
          <w:ilvl w:val="0"/>
          <w:numId w:val="2"/>
        </w:numPr>
        <w:spacing w:before="120" w:after="0"/>
      </w:pPr>
      <w:r>
        <w:t xml:space="preserve">prezenční studium v programech realizovaných na </w:t>
      </w:r>
      <w:proofErr w:type="spellStart"/>
      <w:r>
        <w:t>PdF</w:t>
      </w:r>
      <w:proofErr w:type="spellEnd"/>
      <w:r>
        <w:t xml:space="preserve"> UP v Olomouci (všechny ročníky)</w:t>
      </w:r>
    </w:p>
    <w:p w14:paraId="77D2B8E9" w14:textId="77777777" w:rsidR="00B93076" w:rsidRDefault="00B93076" w:rsidP="00B93076">
      <w:pPr>
        <w:pStyle w:val="Odstavecseseznamem"/>
        <w:spacing w:before="120" w:after="0"/>
      </w:pPr>
    </w:p>
    <w:p w14:paraId="6F9C6055" w14:textId="6ACF2841" w:rsidR="00770CAA" w:rsidRDefault="004F541B" w:rsidP="00770CAA">
      <w:pPr>
        <w:spacing w:before="120" w:after="0"/>
      </w:pPr>
      <w:r>
        <w:rPr>
          <w:b/>
        </w:rPr>
        <w:t>D</w:t>
      </w:r>
      <w:r w:rsidR="00770CAA">
        <w:rPr>
          <w:b/>
        </w:rPr>
        <w:t>oporučené</w:t>
      </w:r>
      <w:r w:rsidR="00770CAA" w:rsidRPr="00083D05">
        <w:rPr>
          <w:b/>
        </w:rPr>
        <w:t xml:space="preserve"> požadavky</w:t>
      </w:r>
      <w:r>
        <w:rPr>
          <w:b/>
        </w:rPr>
        <w:t xml:space="preserve"> </w:t>
      </w:r>
      <w:r w:rsidRPr="004F541B">
        <w:t>(v případě</w:t>
      </w:r>
      <w:r>
        <w:t xml:space="preserve"> zájmu vyššího počtu studentek/studentů budou tato kritéria zohledněna a bude dána přednost studentkám/studentům následujících programů)</w:t>
      </w:r>
      <w:r w:rsidR="00770CAA">
        <w:rPr>
          <w:b/>
        </w:rPr>
        <w:t>:</w:t>
      </w:r>
    </w:p>
    <w:p w14:paraId="72A7C043" w14:textId="77777777" w:rsidR="00707540" w:rsidRDefault="00707540" w:rsidP="00707540">
      <w:pPr>
        <w:pStyle w:val="Odstavecseseznamem"/>
        <w:numPr>
          <w:ilvl w:val="1"/>
          <w:numId w:val="2"/>
        </w:numPr>
        <w:spacing w:before="120" w:after="0"/>
      </w:pPr>
      <w:r>
        <w:t>společenské vědy se zaměřením na vzdělávání</w:t>
      </w:r>
    </w:p>
    <w:p w14:paraId="2887B03E" w14:textId="77777777" w:rsidR="00707540" w:rsidRDefault="00707540" w:rsidP="00707540">
      <w:pPr>
        <w:pStyle w:val="Odstavecseseznamem"/>
        <w:numPr>
          <w:ilvl w:val="1"/>
          <w:numId w:val="2"/>
        </w:numPr>
        <w:spacing w:before="120" w:after="0"/>
      </w:pPr>
      <w:r>
        <w:t>historie se zaměřením na vzdělávání</w:t>
      </w:r>
    </w:p>
    <w:p w14:paraId="7881158F" w14:textId="77777777" w:rsidR="00707540" w:rsidRDefault="00707540" w:rsidP="00707540">
      <w:pPr>
        <w:pStyle w:val="Odstavecseseznamem"/>
        <w:numPr>
          <w:ilvl w:val="1"/>
          <w:numId w:val="2"/>
        </w:numPr>
        <w:spacing w:before="120" w:after="0"/>
      </w:pPr>
      <w:r>
        <w:t>učitelství základů společenských věd a občanské výchovy pro SŠ a ZŠ</w:t>
      </w:r>
    </w:p>
    <w:p w14:paraId="0B250364" w14:textId="77777777" w:rsidR="00707540" w:rsidRDefault="00707540" w:rsidP="00707540">
      <w:pPr>
        <w:pStyle w:val="Odstavecseseznamem"/>
        <w:numPr>
          <w:ilvl w:val="1"/>
          <w:numId w:val="2"/>
        </w:numPr>
        <w:spacing w:before="120" w:after="0"/>
      </w:pPr>
      <w:r>
        <w:t xml:space="preserve">učitelství dějepisu pro SŠ a ZŠ </w:t>
      </w:r>
    </w:p>
    <w:p w14:paraId="25FFD14C" w14:textId="77777777" w:rsidR="00707540" w:rsidRDefault="00707540" w:rsidP="00707540">
      <w:pPr>
        <w:spacing w:before="120" w:after="0"/>
        <w:jc w:val="center"/>
        <w:rPr>
          <w:color w:val="FF0000"/>
        </w:rPr>
      </w:pPr>
    </w:p>
    <w:p w14:paraId="620D0C67" w14:textId="77777777" w:rsidR="00707540" w:rsidRDefault="00707540" w:rsidP="00707540">
      <w:pPr>
        <w:spacing w:before="120" w:after="0"/>
        <w:jc w:val="center"/>
        <w:rPr>
          <w:color w:val="FF0000"/>
        </w:rPr>
      </w:pPr>
    </w:p>
    <w:p w14:paraId="29A1A34F" w14:textId="77777777" w:rsidR="00707540" w:rsidRPr="00A76888" w:rsidRDefault="00707540" w:rsidP="00707540">
      <w:pPr>
        <w:spacing w:before="120" w:after="0"/>
      </w:pPr>
    </w:p>
    <w:p w14:paraId="3902EA03" w14:textId="77777777" w:rsidR="00707540" w:rsidRDefault="00707540" w:rsidP="00707540">
      <w:pPr>
        <w:ind w:left="-567"/>
      </w:pPr>
      <w:r>
        <w:rPr>
          <w:noProof/>
          <w:lang w:eastAsia="cs-CZ"/>
        </w:rPr>
        <w:drawing>
          <wp:inline distT="0" distB="0" distL="0" distR="0" wp14:anchorId="78065779" wp14:editId="2656ADE0">
            <wp:extent cx="6386465" cy="12573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12639" cy="126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8468A" w14:textId="77777777" w:rsidR="00707540" w:rsidRPr="00707540" w:rsidRDefault="00707540" w:rsidP="00707540"/>
    <w:p w14:paraId="152E718B" w14:textId="77777777" w:rsidR="00707540" w:rsidRPr="00707540" w:rsidRDefault="00707540" w:rsidP="00707540"/>
    <w:p w14:paraId="31C6AEC0" w14:textId="23C34F43" w:rsidR="00707540" w:rsidRDefault="00707540" w:rsidP="00707540"/>
    <w:p w14:paraId="4A6436E7" w14:textId="68D9D13A" w:rsidR="00160BAA" w:rsidRPr="00160BAA" w:rsidRDefault="00160BAA" w:rsidP="00160BAA">
      <w:pPr>
        <w:jc w:val="center"/>
        <w:rPr>
          <w:caps/>
          <w:sz w:val="32"/>
        </w:rPr>
      </w:pPr>
      <w:r w:rsidRPr="00160BAA">
        <w:rPr>
          <w:b/>
          <w:color w:val="C00000"/>
          <w:sz w:val="44"/>
          <w:szCs w:val="44"/>
        </w:rPr>
        <w:lastRenderedPageBreak/>
        <w:t>ZÁVAZNÁ PŘIHLÁŠKA K MOBILITĚ</w:t>
      </w:r>
      <w:r w:rsidRPr="00160BAA">
        <w:rPr>
          <w:sz w:val="32"/>
        </w:rPr>
        <w:t xml:space="preserve"> </w:t>
      </w:r>
      <w:r w:rsidRPr="0070535C">
        <w:rPr>
          <w:b/>
          <w:color w:val="C00000"/>
          <w:sz w:val="44"/>
          <w:szCs w:val="44"/>
        </w:rPr>
        <w:t xml:space="preserve">NA </w:t>
      </w:r>
      <w:r>
        <w:rPr>
          <w:b/>
          <w:color w:val="C00000"/>
          <w:sz w:val="44"/>
          <w:szCs w:val="44"/>
        </w:rPr>
        <w:t xml:space="preserve">UNIVERSITY OF THE NATIONAL EDUCATION COMMISSION </w:t>
      </w:r>
      <w:r>
        <w:rPr>
          <w:b/>
          <w:color w:val="C00000"/>
          <w:sz w:val="44"/>
          <w:szCs w:val="44"/>
        </w:rPr>
        <w:br/>
        <w:t>V KRAKOVĚ</w:t>
      </w:r>
    </w:p>
    <w:p w14:paraId="38A2E6A0" w14:textId="77777777" w:rsidR="00160BAA" w:rsidRPr="00160BAA" w:rsidRDefault="00160BAA" w:rsidP="00160BAA"/>
    <w:p w14:paraId="5C765826" w14:textId="1CBAE8AA" w:rsidR="00160BAA" w:rsidRPr="00160BAA" w:rsidRDefault="00160BAA" w:rsidP="00160BAA">
      <w:r>
        <w:t>J</w:t>
      </w:r>
      <w:r w:rsidRPr="00160BAA">
        <w:t>méno, příjmení:</w:t>
      </w:r>
      <w:r w:rsidRPr="00160BAA">
        <w:tab/>
      </w:r>
      <w:r w:rsidRPr="00160BAA">
        <w:tab/>
      </w:r>
      <w:r w:rsidRPr="00160BAA">
        <w:tab/>
      </w:r>
      <w:r w:rsidRPr="00160BAA">
        <w:tab/>
      </w:r>
    </w:p>
    <w:p w14:paraId="43208358" w14:textId="748B364D" w:rsidR="00160BAA" w:rsidRPr="00160BAA" w:rsidRDefault="00160BAA" w:rsidP="00160BAA">
      <w:r>
        <w:t>Osobní číslo studentky/studenta:</w:t>
      </w:r>
    </w:p>
    <w:p w14:paraId="515BA321" w14:textId="77777777" w:rsidR="00160BAA" w:rsidRPr="00160BAA" w:rsidRDefault="00160BAA" w:rsidP="00160BAA">
      <w:r w:rsidRPr="00160BAA">
        <w:t>Telefon:</w:t>
      </w:r>
      <w:r w:rsidRPr="00160BAA">
        <w:tab/>
      </w:r>
      <w:r w:rsidRPr="00160BAA">
        <w:tab/>
      </w:r>
      <w:r w:rsidRPr="00160BAA">
        <w:tab/>
      </w:r>
      <w:r w:rsidRPr="00160BAA">
        <w:tab/>
      </w:r>
      <w:r w:rsidRPr="00160BAA">
        <w:tab/>
        <w:t xml:space="preserve">E-mail: </w:t>
      </w:r>
    </w:p>
    <w:p w14:paraId="438E12DD" w14:textId="77777777" w:rsidR="00160BAA" w:rsidRPr="00160BAA" w:rsidRDefault="00160BAA" w:rsidP="00160BAA"/>
    <w:p w14:paraId="3C767503" w14:textId="77777777" w:rsidR="00160BAA" w:rsidRPr="00160BAA" w:rsidRDefault="00160BAA" w:rsidP="00160BAA"/>
    <w:p w14:paraId="2773CDEE" w14:textId="77777777" w:rsidR="00160BAA" w:rsidRPr="00160BAA" w:rsidRDefault="00160BAA" w:rsidP="00160BAA">
      <w:r w:rsidRPr="00160BAA">
        <w:t xml:space="preserve">Studijní </w:t>
      </w:r>
      <w:proofErr w:type="gramStart"/>
      <w:r w:rsidRPr="00160BAA">
        <w:t>program/obor: ................................................................./ ..............................................</w:t>
      </w:r>
      <w:proofErr w:type="gramEnd"/>
    </w:p>
    <w:p w14:paraId="20AFF523" w14:textId="77777777" w:rsidR="00160BAA" w:rsidRPr="00160BAA" w:rsidRDefault="00160BAA" w:rsidP="00160BAA"/>
    <w:p w14:paraId="195BF2BE" w14:textId="77777777" w:rsidR="00160BAA" w:rsidRPr="00160BAA" w:rsidRDefault="00160BAA" w:rsidP="00160BAA"/>
    <w:p w14:paraId="777C313F" w14:textId="77777777" w:rsidR="00160BAA" w:rsidRPr="00160BAA" w:rsidRDefault="00160BAA" w:rsidP="00160BAA">
      <w:r w:rsidRPr="00160BAA">
        <w:t>Ročník studia: …………….</w:t>
      </w:r>
    </w:p>
    <w:p w14:paraId="25E7E33D" w14:textId="77777777" w:rsidR="00160BAA" w:rsidRDefault="00160BAA" w:rsidP="00160BAA">
      <w:pPr>
        <w:rPr>
          <w:i/>
        </w:rPr>
      </w:pPr>
    </w:p>
    <w:p w14:paraId="421C646F" w14:textId="1BAF0F3A" w:rsidR="00160BAA" w:rsidRPr="00160BAA" w:rsidRDefault="00160BAA" w:rsidP="00160BAA">
      <w:r w:rsidRPr="00160BAA">
        <w:rPr>
          <w:i/>
        </w:rPr>
        <w:t xml:space="preserve">Absolvoval/a jsem zahraniční pobyt v rámci svého studia? (např. Erasmus/Erasmus+, </w:t>
      </w:r>
      <w:proofErr w:type="spellStart"/>
      <w:r w:rsidRPr="00160BAA">
        <w:rPr>
          <w:i/>
        </w:rPr>
        <w:t>Fulbright</w:t>
      </w:r>
      <w:proofErr w:type="spellEnd"/>
      <w:r w:rsidRPr="00160BAA">
        <w:rPr>
          <w:i/>
        </w:rPr>
        <w:t xml:space="preserve"> a jiné) (nehodící se škrtněte):</w:t>
      </w:r>
      <w:r w:rsidRPr="00160BAA">
        <w:tab/>
      </w:r>
      <w:r w:rsidRPr="00160BAA">
        <w:tab/>
      </w:r>
      <w:r w:rsidRPr="00160BAA">
        <w:tab/>
        <w:t>ANO</w:t>
      </w:r>
      <w:r w:rsidRPr="00160BAA">
        <w:tab/>
      </w:r>
      <w:r w:rsidRPr="00160BAA">
        <w:tab/>
      </w:r>
      <w:r w:rsidRPr="00160BAA">
        <w:tab/>
      </w:r>
      <w:r w:rsidRPr="00160BAA">
        <w:tab/>
        <w:t>NE</w:t>
      </w:r>
    </w:p>
    <w:p w14:paraId="5645CDB1" w14:textId="77777777" w:rsidR="00160BAA" w:rsidRPr="00160BAA" w:rsidRDefault="00160BAA" w:rsidP="00160BAA"/>
    <w:p w14:paraId="4EF0D132" w14:textId="77777777" w:rsidR="00160BAA" w:rsidRPr="00160BAA" w:rsidRDefault="00160BAA" w:rsidP="00160BAA">
      <w:r w:rsidRPr="00160BAA">
        <w:t>Pokud ANO, uveďte délku a místo trvání pobytu/ů:</w:t>
      </w:r>
    </w:p>
    <w:p w14:paraId="07965976" w14:textId="77777777" w:rsidR="00160BAA" w:rsidRPr="00160BAA" w:rsidRDefault="00160BAA" w:rsidP="00160BAA"/>
    <w:p w14:paraId="11EBB741" w14:textId="77777777" w:rsidR="00160BAA" w:rsidRPr="00160BAA" w:rsidRDefault="00160BAA" w:rsidP="00160BAA">
      <w:r w:rsidRPr="00160BAA">
        <w:t>V .................................. dne ..............................    podpis: .........................................................</w:t>
      </w:r>
    </w:p>
    <w:p w14:paraId="1AE1EC64" w14:textId="77777777" w:rsidR="00160BAA" w:rsidRPr="00160BAA" w:rsidRDefault="00160BAA" w:rsidP="00160BAA"/>
    <w:p w14:paraId="68367F82" w14:textId="77777777" w:rsidR="00160BAA" w:rsidRPr="00160BAA" w:rsidRDefault="00160BAA" w:rsidP="00160BAA"/>
    <w:p w14:paraId="0DC68D80" w14:textId="77777777" w:rsidR="00160BAA" w:rsidRPr="00160BAA" w:rsidRDefault="00160BAA" w:rsidP="00160BAA">
      <w:r w:rsidRPr="00160BAA">
        <w:t>Povinné přílohy a požadavky:</w:t>
      </w:r>
    </w:p>
    <w:p w14:paraId="152F10DD" w14:textId="77777777" w:rsidR="00160BAA" w:rsidRPr="00160BAA" w:rsidRDefault="00160BAA" w:rsidP="00160BAA">
      <w:pPr>
        <w:numPr>
          <w:ilvl w:val="0"/>
          <w:numId w:val="5"/>
        </w:numPr>
        <w:spacing w:after="0" w:line="240" w:lineRule="auto"/>
      </w:pPr>
      <w:r w:rsidRPr="00160BAA">
        <w:t>řádně vyplněná a podepsaná závazná přihláška;</w:t>
      </w:r>
    </w:p>
    <w:p w14:paraId="49A6ABF3" w14:textId="77777777" w:rsidR="00160BAA" w:rsidRPr="00160BAA" w:rsidRDefault="00160BAA" w:rsidP="00160BAA"/>
    <w:p w14:paraId="1A1F75ED" w14:textId="77777777" w:rsidR="00160BAA" w:rsidRPr="00160BAA" w:rsidRDefault="00160BAA" w:rsidP="00160BAA">
      <w:pPr>
        <w:rPr>
          <w:b/>
        </w:rPr>
      </w:pPr>
      <w:r w:rsidRPr="00160BAA">
        <w:rPr>
          <w:b/>
        </w:rPr>
        <w:t xml:space="preserve">Upozornění: </w:t>
      </w:r>
    </w:p>
    <w:p w14:paraId="43FBC71C" w14:textId="5F4CD9C9" w:rsidR="00160BAA" w:rsidRPr="00160BAA" w:rsidRDefault="00160BAA" w:rsidP="00160BAA">
      <w:pPr>
        <w:pStyle w:val="Odstavecseseznamem"/>
        <w:numPr>
          <w:ilvl w:val="0"/>
          <w:numId w:val="6"/>
        </w:numPr>
        <w:spacing w:before="120" w:after="0" w:line="256" w:lineRule="auto"/>
        <w:rPr>
          <w:b/>
        </w:rPr>
      </w:pPr>
      <w:r w:rsidRPr="00160BAA">
        <w:rPr>
          <w:b/>
        </w:rPr>
        <w:t xml:space="preserve">Termín podání závazných přihlášek je dne </w:t>
      </w:r>
      <w:r w:rsidRPr="00160BAA">
        <w:rPr>
          <w:b/>
          <w:color w:val="FF0000"/>
        </w:rPr>
        <w:t xml:space="preserve">15. 6. 2024. </w:t>
      </w:r>
    </w:p>
    <w:p w14:paraId="2D1257FD" w14:textId="77777777" w:rsidR="00160BAA" w:rsidRPr="00160BAA" w:rsidRDefault="00160BAA" w:rsidP="00160BAA">
      <w:pPr>
        <w:pStyle w:val="Odstavecseseznamem"/>
        <w:numPr>
          <w:ilvl w:val="0"/>
          <w:numId w:val="6"/>
        </w:numPr>
        <w:spacing w:before="120" w:after="0" w:line="256" w:lineRule="auto"/>
        <w:rPr>
          <w:b/>
        </w:rPr>
      </w:pPr>
      <w:r w:rsidRPr="00160BAA">
        <w:rPr>
          <w:b/>
        </w:rPr>
        <w:t xml:space="preserve">Přihlášku posílejte e-mailem na adresu </w:t>
      </w:r>
      <w:hyperlink r:id="rId8" w:history="1">
        <w:r w:rsidRPr="00160BAA">
          <w:rPr>
            <w:color w:val="FF0000"/>
          </w:rPr>
          <w:t>tomas.hubalek@upol.cz</w:t>
        </w:r>
      </w:hyperlink>
      <w:r w:rsidRPr="00160BAA">
        <w:rPr>
          <w:b/>
          <w:color w:val="FF0000"/>
        </w:rPr>
        <w:t>.</w:t>
      </w:r>
    </w:p>
    <w:p w14:paraId="33C63E15" w14:textId="77777777" w:rsidR="00160BAA" w:rsidRPr="00160BAA" w:rsidRDefault="00160BAA" w:rsidP="00160BAA">
      <w:pPr>
        <w:pStyle w:val="Odstavecseseznamem"/>
        <w:numPr>
          <w:ilvl w:val="0"/>
          <w:numId w:val="6"/>
        </w:numPr>
        <w:spacing w:before="120" w:after="0" w:line="256" w:lineRule="auto"/>
        <w:rPr>
          <w:b/>
        </w:rPr>
      </w:pPr>
      <w:r w:rsidRPr="00160BAA">
        <w:rPr>
          <w:b/>
        </w:rPr>
        <w:t>Předpokládaný termín mobility je říjen/listopad 2024.</w:t>
      </w:r>
    </w:p>
    <w:p w14:paraId="16C48413" w14:textId="77777777" w:rsidR="004F541B" w:rsidRPr="00160BAA" w:rsidRDefault="004F541B" w:rsidP="00160BAA">
      <w:pPr>
        <w:pStyle w:val="Odstavecseseznamem"/>
        <w:spacing w:before="120" w:after="0" w:line="256" w:lineRule="auto"/>
        <w:rPr>
          <w:b/>
        </w:rPr>
      </w:pPr>
    </w:p>
    <w:sectPr w:rsidR="004F541B" w:rsidRPr="00160BAA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DC688" w14:textId="77777777" w:rsidR="002F0A99" w:rsidRDefault="002F0A99" w:rsidP="00707540">
      <w:pPr>
        <w:spacing w:after="0" w:line="240" w:lineRule="auto"/>
      </w:pPr>
      <w:r>
        <w:separator/>
      </w:r>
    </w:p>
  </w:endnote>
  <w:endnote w:type="continuationSeparator" w:id="0">
    <w:p w14:paraId="2AE23F4D" w14:textId="77777777" w:rsidR="002F0A99" w:rsidRDefault="002F0A99" w:rsidP="00707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E9BE0" w14:textId="77777777" w:rsidR="002F0A99" w:rsidRDefault="002F0A99" w:rsidP="00707540">
      <w:pPr>
        <w:spacing w:after="0" w:line="240" w:lineRule="auto"/>
      </w:pPr>
      <w:r>
        <w:separator/>
      </w:r>
    </w:p>
  </w:footnote>
  <w:footnote w:type="continuationSeparator" w:id="0">
    <w:p w14:paraId="6C94ABFF" w14:textId="77777777" w:rsidR="002F0A99" w:rsidRDefault="002F0A99" w:rsidP="007075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650A5" w14:textId="2F2C5BD0" w:rsidR="00B14CA7" w:rsidRDefault="00B14CA7" w:rsidP="00B14CA7">
    <w:pPr>
      <w:pStyle w:val="Zhlav"/>
      <w:tabs>
        <w:tab w:val="left" w:pos="3990"/>
      </w:tabs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6650D22C" wp14:editId="4823A874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698625" cy="798195"/>
          <wp:effectExtent l="0" t="0" r="0" b="1905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 PdF UP - Čj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8625" cy="798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inline distT="0" distB="0" distL="0" distR="0" wp14:anchorId="6B1B615D" wp14:editId="14732473">
          <wp:extent cx="2381250" cy="771525"/>
          <wp:effectExtent l="0" t="0" r="0" b="952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81250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C227F"/>
    <w:multiLevelType w:val="hybridMultilevel"/>
    <w:tmpl w:val="614E4724"/>
    <w:lvl w:ilvl="0" w:tplc="51DCBF8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743C2"/>
    <w:multiLevelType w:val="hybridMultilevel"/>
    <w:tmpl w:val="6CCA153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27F96"/>
    <w:multiLevelType w:val="hybridMultilevel"/>
    <w:tmpl w:val="EE085C9C"/>
    <w:lvl w:ilvl="0" w:tplc="3D601DB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A6EB2"/>
    <w:multiLevelType w:val="hybridMultilevel"/>
    <w:tmpl w:val="6638EEB8"/>
    <w:lvl w:ilvl="0" w:tplc="E96A0FD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270DE"/>
    <w:multiLevelType w:val="hybridMultilevel"/>
    <w:tmpl w:val="2AC4F8B4"/>
    <w:lvl w:ilvl="0" w:tplc="BEA446C8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DEyszA2MTM2NzNQ0lEKTi0uzszPAykwrgUArfjUviwAAAA="/>
  </w:docVars>
  <w:rsids>
    <w:rsidRoot w:val="00707540"/>
    <w:rsid w:val="000C4360"/>
    <w:rsid w:val="000E06F7"/>
    <w:rsid w:val="00160BAA"/>
    <w:rsid w:val="00207A56"/>
    <w:rsid w:val="002F0A99"/>
    <w:rsid w:val="003632A4"/>
    <w:rsid w:val="003948F0"/>
    <w:rsid w:val="004B5CAD"/>
    <w:rsid w:val="004F541B"/>
    <w:rsid w:val="005D2C18"/>
    <w:rsid w:val="00707540"/>
    <w:rsid w:val="00770CAA"/>
    <w:rsid w:val="007B6B9B"/>
    <w:rsid w:val="007C5FD7"/>
    <w:rsid w:val="008665EF"/>
    <w:rsid w:val="009137C5"/>
    <w:rsid w:val="00A202A5"/>
    <w:rsid w:val="00A5026D"/>
    <w:rsid w:val="00AD21B9"/>
    <w:rsid w:val="00B14CA7"/>
    <w:rsid w:val="00B93076"/>
    <w:rsid w:val="00C97E7A"/>
    <w:rsid w:val="00CC1CEA"/>
    <w:rsid w:val="00D1684E"/>
    <w:rsid w:val="00D20F5C"/>
    <w:rsid w:val="00D4003F"/>
    <w:rsid w:val="00E2554F"/>
    <w:rsid w:val="00EA310F"/>
    <w:rsid w:val="00EE2E59"/>
    <w:rsid w:val="00EF7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1613190"/>
  <w15:chartTrackingRefBased/>
  <w15:docId w15:val="{B197B1D7-92BF-435E-84E1-1C993AF8F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07540"/>
    <w:rPr>
      <w:rFonts w:eastAsiaTheme="minorEastAsia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7540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07540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707540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7075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07540"/>
    <w:rPr>
      <w:rFonts w:eastAsiaTheme="minorEastAsia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7075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07540"/>
    <w:rPr>
      <w:rFonts w:eastAsiaTheme="minorEastAsia"/>
      <w:lang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5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541B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as.hubalek@upol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76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álek Tomáš</dc:creator>
  <cp:keywords/>
  <dc:description/>
  <cp:lastModifiedBy>Weiglhoferová Marcela</cp:lastModifiedBy>
  <cp:revision>7</cp:revision>
  <cp:lastPrinted>2024-05-02T07:09:00Z</cp:lastPrinted>
  <dcterms:created xsi:type="dcterms:W3CDTF">2024-04-18T11:57:00Z</dcterms:created>
  <dcterms:modified xsi:type="dcterms:W3CDTF">2024-05-1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5b13c14956f965f0a1e3463b7f4480f1696445c4dfdc5c74532e4f1944dfd6</vt:lpwstr>
  </property>
</Properties>
</file>